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5F9751" w14:textId="77777777" w:rsidR="00AF4552" w:rsidRPr="00815912" w:rsidRDefault="00AF4552" w:rsidP="00AF4552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UNIVERSIDAD NACIONAL DE SAN AGUSTÍN DE AREQUIPA</w:t>
      </w:r>
    </w:p>
    <w:p w14:paraId="7F3CCC33" w14:textId="77777777" w:rsidR="00AF4552" w:rsidRPr="00815912" w:rsidRDefault="00AF4552" w:rsidP="00AF4552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FACULTAD DE INGENIERIA DE PRODUCCION Y SERVICIOS</w:t>
      </w:r>
    </w:p>
    <w:p w14:paraId="5A72AF32" w14:textId="77777777" w:rsidR="00AF4552" w:rsidRPr="00815912" w:rsidRDefault="00AF4552" w:rsidP="00AF4552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ESCUELA PROFESIONAL DE CIENCIAS DE LA COMPUTACIÓN</w:t>
      </w:r>
    </w:p>
    <w:p w14:paraId="7CB7F5F0" w14:textId="77777777" w:rsidR="00AF4552" w:rsidRPr="00815912" w:rsidRDefault="00AF4552" w:rsidP="00AF4552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14:paraId="38630428" w14:textId="77777777" w:rsidR="00AF4552" w:rsidRPr="00815912" w:rsidRDefault="00AF4552" w:rsidP="00AF4552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noProof/>
          <w:color w:val="000000"/>
          <w:sz w:val="32"/>
          <w:szCs w:val="32"/>
          <w:bdr w:val="none" w:sz="0" w:space="0" w:color="auto" w:frame="1"/>
        </w:rPr>
        <w:drawing>
          <wp:inline distT="0" distB="0" distL="0" distR="0" wp14:anchorId="70DFADD0" wp14:editId="501C049D">
            <wp:extent cx="1790700" cy="2286000"/>
            <wp:effectExtent l="0" t="0" r="0" b="0"/>
            <wp:docPr id="1" name="Imagen 1" descr="Un dibujo de una cara feliz&#10;&#10;Descripción generada automáticamente con confianza baj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Un dibujo de una cara feliz&#10;&#10;Descripción generada automáticamente con confianza baja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A331B2" w14:textId="46DFE2D2" w:rsidR="00AF4552" w:rsidRPr="00815912" w:rsidRDefault="00AF4552" w:rsidP="00AF4552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LABORATORIO 0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2</w:t>
      </w: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 xml:space="preserve"> - 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Bucles</w:t>
      </w:r>
    </w:p>
    <w:p w14:paraId="14B6583A" w14:textId="77777777" w:rsidR="00AF4552" w:rsidRPr="00815912" w:rsidRDefault="00AF4552" w:rsidP="00AF4552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DOCENTE:</w:t>
      </w:r>
    </w:p>
    <w:p w14:paraId="32636564" w14:textId="77777777" w:rsidR="00AF4552" w:rsidRPr="00815912" w:rsidRDefault="00AF4552" w:rsidP="00AF4552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color w:val="000000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 xml:space="preserve">Enzo </w:t>
      </w:r>
      <w:proofErr w:type="spellStart"/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Edir</w:t>
      </w:r>
      <w:proofErr w:type="spellEnd"/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 xml:space="preserve"> Velásquez Lobatón</w:t>
      </w:r>
    </w:p>
    <w:p w14:paraId="2A356946" w14:textId="77777777" w:rsidR="00AF4552" w:rsidRPr="00815912" w:rsidRDefault="00AF4552" w:rsidP="00AF4552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ALUMNO:</w:t>
      </w:r>
    </w:p>
    <w:p w14:paraId="5E1461E4" w14:textId="77777777" w:rsidR="00AF4552" w:rsidRPr="00815912" w:rsidRDefault="00AF4552" w:rsidP="00AF4552">
      <w:pPr>
        <w:spacing w:after="0" w:line="240" w:lineRule="auto"/>
        <w:ind w:firstLine="708"/>
        <w:textAlignment w:val="baseline"/>
        <w:rPr>
          <w:rFonts w:ascii="Times New Roman" w:eastAsia="Times New Roman" w:hAnsi="Times New Roman" w:cs="Times New Roman"/>
          <w:color w:val="000000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Owen Haziel Roque Sosa.</w:t>
      </w:r>
    </w:p>
    <w:p w14:paraId="4EFC6243" w14:textId="77777777" w:rsidR="00AF4552" w:rsidRPr="00815912" w:rsidRDefault="00AF4552" w:rsidP="00AF4552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FECHA: </w:t>
      </w:r>
    </w:p>
    <w:p w14:paraId="43527689" w14:textId="77777777" w:rsidR="00AF4552" w:rsidRPr="00815912" w:rsidRDefault="00AF4552" w:rsidP="00AF4552">
      <w:pPr>
        <w:spacing w:before="240" w:after="240" w:line="240" w:lineRule="auto"/>
        <w:ind w:left="720" w:firstLine="720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27/04/2022</w:t>
      </w:r>
    </w:p>
    <w:p w14:paraId="4D9A4993" w14:textId="77777777" w:rsidR="00AF4552" w:rsidRPr="00815912" w:rsidRDefault="00AF4552" w:rsidP="00AF4552">
      <w:pPr>
        <w:spacing w:after="240"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14:paraId="33056425" w14:textId="77777777" w:rsidR="00AF4552" w:rsidRPr="00815912" w:rsidRDefault="00AF4552" w:rsidP="00AF4552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Arequipa – Perú</w:t>
      </w:r>
    </w:p>
    <w:p w14:paraId="5D344595" w14:textId="160D707A" w:rsidR="00AF4552" w:rsidRDefault="00AF4552">
      <w:r>
        <w:br w:type="page"/>
      </w:r>
    </w:p>
    <w:p w14:paraId="1CA0B829" w14:textId="1C8CA723" w:rsidR="000E4A24" w:rsidRDefault="00AF4552">
      <w:r w:rsidRPr="00AF4552">
        <w:lastRenderedPageBreak/>
        <w:drawing>
          <wp:inline distT="0" distB="0" distL="0" distR="0" wp14:anchorId="21D70C5D" wp14:editId="74FCAD2E">
            <wp:extent cx="5400040" cy="2195830"/>
            <wp:effectExtent l="0" t="0" r="0" b="0"/>
            <wp:docPr id="2" name="Imagen 2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2" descr="Texto&#10;&#10;Descripción generada automáticament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95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F4B311" w14:textId="12C34D15" w:rsidR="00AF4552" w:rsidRDefault="00AF4552" w:rsidP="00AF4552">
      <w:pPr>
        <w:jc w:val="center"/>
      </w:pPr>
      <w:r w:rsidRPr="00AF4552">
        <w:drawing>
          <wp:inline distT="0" distB="0" distL="0" distR="0" wp14:anchorId="2DE863BA" wp14:editId="4746B488">
            <wp:extent cx="3505689" cy="171474"/>
            <wp:effectExtent l="0" t="0" r="0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171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0D181" w14:textId="77777777" w:rsidR="00AF4552" w:rsidRDefault="00AF4552" w:rsidP="00AF4552">
      <w:pPr>
        <w:jc w:val="center"/>
      </w:pPr>
    </w:p>
    <w:p w14:paraId="590A544D" w14:textId="28223F85" w:rsidR="00AF4552" w:rsidRDefault="00AF4552" w:rsidP="00AF4552">
      <w:pPr>
        <w:jc w:val="center"/>
      </w:pPr>
      <w:r w:rsidRPr="00AF4552">
        <w:drawing>
          <wp:inline distT="0" distB="0" distL="0" distR="0" wp14:anchorId="725FF7F3" wp14:editId="024100AB">
            <wp:extent cx="5400040" cy="2505710"/>
            <wp:effectExtent l="0" t="0" r="0" b="8890"/>
            <wp:docPr id="4" name="Imagen 4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4" descr="Texto&#10;&#10;Descripción generada automáticament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505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B9C3F" w14:textId="01AA4CE6" w:rsidR="00AF4552" w:rsidRDefault="00AF4552" w:rsidP="00AF4552">
      <w:pPr>
        <w:jc w:val="center"/>
      </w:pPr>
      <w:r w:rsidRPr="00AF4552">
        <w:drawing>
          <wp:inline distT="0" distB="0" distL="0" distR="0" wp14:anchorId="1BE9B2A4" wp14:editId="10A41445">
            <wp:extent cx="5400040" cy="185420"/>
            <wp:effectExtent l="0" t="0" r="0" b="508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5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54BF02" w14:textId="3730BD6B" w:rsidR="00AF4552" w:rsidRDefault="00AF4552" w:rsidP="00AF4552">
      <w:pPr>
        <w:jc w:val="center"/>
      </w:pPr>
    </w:p>
    <w:p w14:paraId="63DF8377" w14:textId="5DB587C7" w:rsidR="00AF4552" w:rsidRDefault="00AF4552" w:rsidP="00AF4552">
      <w:pPr>
        <w:jc w:val="center"/>
      </w:pPr>
      <w:r w:rsidRPr="00AF4552">
        <w:drawing>
          <wp:inline distT="0" distB="0" distL="0" distR="0" wp14:anchorId="3AF11BCF" wp14:editId="45EEB6AE">
            <wp:extent cx="5400040" cy="1158240"/>
            <wp:effectExtent l="0" t="0" r="0" b="3810"/>
            <wp:docPr id="6" name="Imagen 6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n 6" descr="Texto&#10;&#10;Descripción generada automáticament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158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26D4BB" w14:textId="7212BA6B" w:rsidR="00FB5418" w:rsidRDefault="00FB5418" w:rsidP="00AF4552">
      <w:pPr>
        <w:jc w:val="center"/>
      </w:pPr>
      <w:r w:rsidRPr="00FB5418">
        <w:drawing>
          <wp:inline distT="0" distB="0" distL="0" distR="0" wp14:anchorId="13DC7011" wp14:editId="56AE26C8">
            <wp:extent cx="5400040" cy="177800"/>
            <wp:effectExtent l="0" t="0" r="0" b="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7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868D10" w14:textId="6BDE71C1" w:rsidR="00FB5418" w:rsidRDefault="00FB5418" w:rsidP="00AF4552">
      <w:pPr>
        <w:jc w:val="center"/>
      </w:pPr>
    </w:p>
    <w:p w14:paraId="4FBEFC3D" w14:textId="6CDF8534" w:rsidR="00FB5418" w:rsidRDefault="00FB5418" w:rsidP="00AF4552">
      <w:pPr>
        <w:jc w:val="center"/>
      </w:pPr>
    </w:p>
    <w:p w14:paraId="5605FBF3" w14:textId="3E9F6E06" w:rsidR="00FB5418" w:rsidRDefault="00FB5418" w:rsidP="00AF4552">
      <w:pPr>
        <w:jc w:val="center"/>
      </w:pPr>
    </w:p>
    <w:p w14:paraId="054CA05E" w14:textId="67B0F4DC" w:rsidR="00FB5418" w:rsidRDefault="00FB5418" w:rsidP="00AF4552">
      <w:pPr>
        <w:jc w:val="center"/>
      </w:pPr>
    </w:p>
    <w:p w14:paraId="0AAE9D67" w14:textId="6C076416" w:rsidR="00FB5418" w:rsidRDefault="00FB5418" w:rsidP="00AF4552">
      <w:pPr>
        <w:jc w:val="center"/>
      </w:pPr>
      <w:r w:rsidRPr="00FB5418">
        <w:lastRenderedPageBreak/>
        <w:drawing>
          <wp:inline distT="0" distB="0" distL="0" distR="0" wp14:anchorId="29DC9D11" wp14:editId="6E451A1B">
            <wp:extent cx="5400040" cy="3522980"/>
            <wp:effectExtent l="0" t="0" r="0" b="1270"/>
            <wp:docPr id="8" name="Imagen 8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n 8" descr="Texto&#10;&#10;Descripción generada automáticament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522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78E82" w14:textId="1B02EE1A" w:rsidR="00FB5418" w:rsidRDefault="00FB5418" w:rsidP="00AF4552">
      <w:pPr>
        <w:jc w:val="center"/>
      </w:pPr>
      <w:r w:rsidRPr="00FB5418">
        <w:drawing>
          <wp:inline distT="0" distB="0" distL="0" distR="0" wp14:anchorId="7E7348CE" wp14:editId="27BD0F5B">
            <wp:extent cx="4039164" cy="914528"/>
            <wp:effectExtent l="0" t="0" r="0" b="0"/>
            <wp:docPr id="9" name="Imagen 9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n 9" descr="Texto&#10;&#10;Descripción generada automáticament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39164" cy="914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51F54" w14:textId="02ADD204" w:rsidR="00FB5418" w:rsidRPr="00FB5418" w:rsidRDefault="00FB5418" w:rsidP="00AF4552">
      <w:pPr>
        <w:jc w:val="center"/>
      </w:pPr>
      <w:r w:rsidRPr="00FB5418">
        <w:drawing>
          <wp:inline distT="0" distB="0" distL="0" distR="0" wp14:anchorId="684EAA06" wp14:editId="68B268E3">
            <wp:extent cx="5400040" cy="2180590"/>
            <wp:effectExtent l="0" t="0" r="0" b="0"/>
            <wp:docPr id="10" name="Imagen 10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n 10" descr="Texto&#10;&#10;Descripción generada automáticament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80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B5418">
        <w:rPr>
          <w:noProof/>
        </w:rPr>
        <w:t xml:space="preserve"> </w:t>
      </w:r>
      <w:r w:rsidRPr="00FB5418">
        <w:drawing>
          <wp:inline distT="0" distB="0" distL="0" distR="0" wp14:anchorId="19B521E6" wp14:editId="3F897553">
            <wp:extent cx="3889702" cy="1661823"/>
            <wp:effectExtent l="0" t="0" r="0" b="0"/>
            <wp:docPr id="11" name="Imagen 1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n 11" descr="Texto&#10;&#10;Descripción generada automáticamente"/>
                    <pic:cNvPicPr/>
                  </pic:nvPicPr>
                  <pic:blipFill rotWithShape="1">
                    <a:blip r:embed="rId14"/>
                    <a:srcRect b="20261"/>
                    <a:stretch/>
                  </pic:blipFill>
                  <pic:spPr bwMode="auto">
                    <a:xfrm>
                      <a:off x="0" y="0"/>
                      <a:ext cx="3894131" cy="16637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FB5418" w:rsidRPr="00FB541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1NTIzMTQ2NbY0NDNU0lEKTi0uzszPAykwrAUACNjbNCwAAAA="/>
  </w:docVars>
  <w:rsids>
    <w:rsidRoot w:val="00AF4552"/>
    <w:rsid w:val="000E4A24"/>
    <w:rsid w:val="00AA599F"/>
    <w:rsid w:val="00AE28F0"/>
    <w:rsid w:val="00AF4552"/>
    <w:rsid w:val="00C97F00"/>
    <w:rsid w:val="00CE7D85"/>
    <w:rsid w:val="00D80476"/>
    <w:rsid w:val="00FB54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23A83E3"/>
  <w15:chartTrackingRefBased/>
  <w15:docId w15:val="{3BFC488B-5754-4C87-B9C6-3A02189423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PE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4552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fontTable" Target="fontTable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47</Words>
  <Characters>260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ziel</dc:creator>
  <cp:keywords/>
  <dc:description/>
  <cp:lastModifiedBy>Haziel</cp:lastModifiedBy>
  <cp:revision>1</cp:revision>
  <dcterms:created xsi:type="dcterms:W3CDTF">2022-04-27T17:04:00Z</dcterms:created>
  <dcterms:modified xsi:type="dcterms:W3CDTF">2022-04-27T17:12:00Z</dcterms:modified>
</cp:coreProperties>
</file>